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92A9C" w14:textId="7A196D79" w:rsidR="000D27C1" w:rsidRDefault="00F9682C" w:rsidP="00F9682C">
      <w:pPr>
        <w:pStyle w:val="Heading2"/>
        <w:rPr>
          <w:lang w:val="en-GB"/>
        </w:rPr>
      </w:pPr>
      <w:r>
        <w:rPr>
          <w:lang w:val="en-GB"/>
        </w:rPr>
        <w:t>QUESTION 1</w:t>
      </w:r>
    </w:p>
    <w:p w14:paraId="5E5D4C30" w14:textId="2AA17595" w:rsidR="00F9682C" w:rsidRPr="00F9682C" w:rsidRDefault="00F9682C" w:rsidP="00F9682C">
      <w:pPr>
        <w:rPr>
          <w:sz w:val="20"/>
          <w:szCs w:val="18"/>
          <w:lang w:val="en-GB"/>
        </w:rPr>
      </w:pPr>
      <w:r w:rsidRPr="00F9682C">
        <w:rPr>
          <w:sz w:val="20"/>
          <w:szCs w:val="18"/>
          <w:lang w:val="en-GB"/>
        </w:rPr>
        <w:t>The table below contains information about tweets over a given period of time. Calculate the 3</w:t>
      </w:r>
      <w:r w:rsidRPr="00F9682C">
        <w:rPr>
          <w:sz w:val="20"/>
          <w:szCs w:val="18"/>
          <w:lang w:val="en-GB"/>
        </w:rPr>
        <w:t>-</w:t>
      </w:r>
      <w:r w:rsidRPr="00F9682C">
        <w:rPr>
          <w:sz w:val="20"/>
          <w:szCs w:val="18"/>
          <w:lang w:val="en-GB"/>
        </w:rPr>
        <w:t>day rolling average of tweets published by each user for each date that a tweet was posted. Output the user id, tweet date, and rolling averages rounded to 2 decimal places.</w:t>
      </w:r>
    </w:p>
    <w:p w14:paraId="1A801C63" w14:textId="0F7244C7" w:rsidR="00F9682C" w:rsidRPr="00F9682C" w:rsidRDefault="00F9682C" w:rsidP="00F9682C">
      <w:pPr>
        <w:rPr>
          <w:sz w:val="20"/>
          <w:szCs w:val="18"/>
          <w:lang w:val="en-GB"/>
        </w:rPr>
      </w:pPr>
      <w:r w:rsidRPr="00F9682C">
        <w:rPr>
          <w:sz w:val="20"/>
          <w:szCs w:val="18"/>
          <w:lang w:val="en-GB"/>
        </w:rPr>
        <w:t>Important Assumptions:</w:t>
      </w:r>
    </w:p>
    <w:p w14:paraId="3FCDB61E" w14:textId="77777777" w:rsidR="00F9682C" w:rsidRPr="00F9682C" w:rsidRDefault="00F9682C" w:rsidP="00F9682C">
      <w:pPr>
        <w:pStyle w:val="ListParagraph"/>
        <w:numPr>
          <w:ilvl w:val="0"/>
          <w:numId w:val="1"/>
        </w:numPr>
        <w:rPr>
          <w:sz w:val="20"/>
          <w:szCs w:val="18"/>
          <w:lang w:val="en-GB"/>
        </w:rPr>
      </w:pPr>
      <w:r w:rsidRPr="00F9682C">
        <w:rPr>
          <w:sz w:val="20"/>
          <w:szCs w:val="18"/>
          <w:lang w:val="en-GB"/>
        </w:rPr>
        <w:t>Rows in this table are consecutive and ordered by date.</w:t>
      </w:r>
    </w:p>
    <w:p w14:paraId="51D0608F" w14:textId="77777777" w:rsidR="00F9682C" w:rsidRPr="00F9682C" w:rsidRDefault="00F9682C" w:rsidP="00F9682C">
      <w:pPr>
        <w:pStyle w:val="ListParagraph"/>
        <w:numPr>
          <w:ilvl w:val="0"/>
          <w:numId w:val="1"/>
        </w:numPr>
        <w:rPr>
          <w:sz w:val="20"/>
          <w:szCs w:val="18"/>
          <w:lang w:val="en-GB"/>
        </w:rPr>
      </w:pPr>
      <w:r w:rsidRPr="00F9682C">
        <w:rPr>
          <w:sz w:val="20"/>
          <w:szCs w:val="18"/>
          <w:lang w:val="en-GB"/>
        </w:rPr>
        <w:t>Each row represents a different day</w:t>
      </w:r>
    </w:p>
    <w:p w14:paraId="4215289D" w14:textId="77777777" w:rsidR="00F9682C" w:rsidRPr="00F9682C" w:rsidRDefault="00F9682C" w:rsidP="00F9682C">
      <w:pPr>
        <w:pStyle w:val="ListParagraph"/>
        <w:numPr>
          <w:ilvl w:val="0"/>
          <w:numId w:val="1"/>
        </w:numPr>
        <w:rPr>
          <w:sz w:val="20"/>
          <w:szCs w:val="18"/>
          <w:lang w:val="en-GB"/>
        </w:rPr>
      </w:pPr>
      <w:r w:rsidRPr="00F9682C">
        <w:rPr>
          <w:sz w:val="20"/>
          <w:szCs w:val="18"/>
          <w:lang w:val="en-GB"/>
        </w:rPr>
        <w:t>A day that does not correspond to a row in this table is not counted. The most recent day is the next row above the current row.</w:t>
      </w:r>
    </w:p>
    <w:p w14:paraId="3C89C187" w14:textId="1A672172" w:rsidR="00F9682C" w:rsidRDefault="00F9682C" w:rsidP="00F9682C">
      <w:pPr>
        <w:rPr>
          <w:sz w:val="20"/>
          <w:szCs w:val="18"/>
          <w:lang w:val="en-GB"/>
        </w:rPr>
      </w:pPr>
      <w:r w:rsidRPr="00F9682C">
        <w:rPr>
          <w:sz w:val="20"/>
          <w:szCs w:val="18"/>
          <w:lang w:val="en-GB"/>
        </w:rPr>
        <w:t>Note: Rolling average is a metric that helps us analy</w:t>
      </w:r>
      <w:r>
        <w:rPr>
          <w:sz w:val="20"/>
          <w:szCs w:val="18"/>
          <w:lang w:val="en-GB"/>
        </w:rPr>
        <w:t>s</w:t>
      </w:r>
      <w:r w:rsidRPr="00F9682C">
        <w:rPr>
          <w:sz w:val="20"/>
          <w:szCs w:val="18"/>
          <w:lang w:val="en-GB"/>
        </w:rPr>
        <w:t>e data points by creating a series of averages based on different subsets of a dataset. It is also known as a moving average, running average, moving mean, or rolling mean.</w:t>
      </w:r>
    </w:p>
    <w:p w14:paraId="5A9B6B35" w14:textId="77777777" w:rsidR="00F9682C" w:rsidRDefault="00F9682C" w:rsidP="00F9682C">
      <w:pPr>
        <w:keepNext/>
      </w:pPr>
      <w:r>
        <w:rPr>
          <w:noProof/>
          <w:sz w:val="20"/>
          <w:szCs w:val="18"/>
          <w:lang w:val="en-GB"/>
        </w:rPr>
        <w:drawing>
          <wp:inline distT="0" distB="0" distL="0" distR="0" wp14:anchorId="31DD4D7F" wp14:editId="2C694BF5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ADAF3" w14:textId="2711BC25" w:rsidR="00F9682C" w:rsidRDefault="00F9682C" w:rsidP="00F9682C">
      <w:pPr>
        <w:pStyle w:val="Caption"/>
      </w:pPr>
      <w:r>
        <w:t>Solution to Question 1</w:t>
      </w:r>
    </w:p>
    <w:p w14:paraId="6E6B9C4C" w14:textId="31580D0A" w:rsidR="00F9682C" w:rsidRDefault="00F9682C" w:rsidP="00F9682C">
      <w:pPr>
        <w:rPr>
          <w:i/>
          <w:iCs/>
          <w:color w:val="44546A" w:themeColor="text2"/>
          <w:sz w:val="18"/>
          <w:szCs w:val="18"/>
        </w:rPr>
      </w:pPr>
    </w:p>
    <w:p w14:paraId="19F9152C" w14:textId="03ADF8FA" w:rsidR="00F9682C" w:rsidRDefault="00F9682C">
      <w:pPr>
        <w:rPr>
          <w:lang w:val="en-GB"/>
        </w:rPr>
      </w:pPr>
      <w:r>
        <w:rPr>
          <w:lang w:val="en-GB"/>
        </w:rPr>
        <w:br w:type="page"/>
      </w:r>
    </w:p>
    <w:p w14:paraId="443546F1" w14:textId="6561EA85" w:rsidR="00F9682C" w:rsidRDefault="00196F83" w:rsidP="00196F83">
      <w:pPr>
        <w:pStyle w:val="Heading2"/>
        <w:rPr>
          <w:lang w:val="en-GB"/>
        </w:rPr>
      </w:pPr>
      <w:r>
        <w:rPr>
          <w:lang w:val="en-GB"/>
        </w:rPr>
        <w:lastRenderedPageBreak/>
        <w:t>QUESTION 2</w:t>
      </w:r>
    </w:p>
    <w:p w14:paraId="428C8997" w14:textId="77777777" w:rsidR="00EE62E5" w:rsidRPr="00EE62E5" w:rsidRDefault="00EE62E5" w:rsidP="00EE62E5">
      <w:pPr>
        <w:rPr>
          <w:sz w:val="20"/>
          <w:szCs w:val="18"/>
          <w:lang w:val="en-GB"/>
        </w:rPr>
      </w:pPr>
      <w:r w:rsidRPr="00EE62E5">
        <w:rPr>
          <w:sz w:val="20"/>
          <w:szCs w:val="18"/>
          <w:lang w:val="en-GB"/>
        </w:rPr>
        <w:t>You are given the tables below containing information on Robinhood trades and users. Write a query to list the top three cities that have the most completed trade orders in descending order.</w:t>
      </w:r>
    </w:p>
    <w:p w14:paraId="786ECE93" w14:textId="24874F35" w:rsidR="00196F83" w:rsidRDefault="00EE62E5" w:rsidP="00EE62E5">
      <w:pPr>
        <w:rPr>
          <w:sz w:val="20"/>
          <w:szCs w:val="18"/>
          <w:lang w:val="en-GB"/>
        </w:rPr>
      </w:pPr>
      <w:r w:rsidRPr="00EE62E5">
        <w:rPr>
          <w:sz w:val="20"/>
          <w:szCs w:val="18"/>
          <w:lang w:val="en-GB"/>
        </w:rPr>
        <w:t>Output the city and number of orders.</w:t>
      </w:r>
    </w:p>
    <w:p w14:paraId="31C23134" w14:textId="77777777" w:rsidR="00EE62E5" w:rsidRDefault="00EE62E5" w:rsidP="00EE62E5">
      <w:pPr>
        <w:keepNext/>
      </w:pPr>
      <w:r>
        <w:rPr>
          <w:noProof/>
          <w:sz w:val="20"/>
          <w:szCs w:val="18"/>
          <w:lang w:val="en-GB"/>
        </w:rPr>
        <w:drawing>
          <wp:inline distT="0" distB="0" distL="0" distR="0" wp14:anchorId="38AE1267" wp14:editId="6AD7D385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66690" w14:textId="36C313CA" w:rsidR="00EE62E5" w:rsidRPr="00EE62E5" w:rsidRDefault="00EE62E5" w:rsidP="00EE62E5">
      <w:pPr>
        <w:pStyle w:val="Caption"/>
        <w:rPr>
          <w:sz w:val="20"/>
          <w:lang w:val="en-GB"/>
        </w:rPr>
      </w:pPr>
      <w:r>
        <w:t>Solution to Question 2</w:t>
      </w:r>
    </w:p>
    <w:sectPr w:rsidR="00EE62E5" w:rsidRPr="00EE62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0D459F"/>
    <w:multiLevelType w:val="hybridMultilevel"/>
    <w:tmpl w:val="5C442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78212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MbKwsDQ1NTO1NLNU0lEKTi0uzszPAykwrAUAEIUFASwAAAA="/>
  </w:docVars>
  <w:rsids>
    <w:rsidRoot w:val="00F9682C"/>
    <w:rsid w:val="000D27C1"/>
    <w:rsid w:val="00196F83"/>
    <w:rsid w:val="00EE62E5"/>
    <w:rsid w:val="00F96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D0D2C"/>
  <w15:chartTrackingRefBased/>
  <w15:docId w15:val="{03EA4FAF-CBB1-49F8-86AC-FAAD4A05D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24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68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9682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9682C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9682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00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2CD31A-46A4-4C44-99A5-390AEA25E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55</Words>
  <Characters>889</Characters>
  <Application>Microsoft Office Word</Application>
  <DocSecurity>0</DocSecurity>
  <Lines>7</Lines>
  <Paragraphs>2</Paragraphs>
  <ScaleCrop>false</ScaleCrop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maine</dc:creator>
  <cp:keywords/>
  <dc:description/>
  <cp:lastModifiedBy>Jermaine</cp:lastModifiedBy>
  <cp:revision>3</cp:revision>
  <dcterms:created xsi:type="dcterms:W3CDTF">2023-02-21T08:48:00Z</dcterms:created>
  <dcterms:modified xsi:type="dcterms:W3CDTF">2023-02-21T09:11:00Z</dcterms:modified>
</cp:coreProperties>
</file>